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ED550" w14:textId="77777777" w:rsidR="00856F02" w:rsidRDefault="00856F02" w:rsidP="00856F02">
      <w:pPr>
        <w:spacing w:before="100" w:beforeAutospacing="1" w:after="100" w:afterAutospacing="1" w:line="240" w:lineRule="auto"/>
        <w:jc w:val="center"/>
        <w:textAlignment w:val="baseline"/>
        <w:rPr>
          <w:rFonts w:ascii="Calibri" w:eastAsia="Times New Roman" w:hAnsi="Calibri"/>
          <w:b/>
          <w:bCs/>
          <w:iCs/>
          <w:lang w:eastAsia="en-IN"/>
        </w:rPr>
      </w:pPr>
      <w:r w:rsidRPr="000A6F66">
        <w:rPr>
          <w:noProof/>
          <w:color w:val="000000" w:themeColor="text1"/>
          <w:lang w:val="en-IN" w:eastAsia="en-IN"/>
        </w:rPr>
        <w:drawing>
          <wp:inline distT="0" distB="0" distL="0" distR="0" wp14:anchorId="1348CFFA" wp14:editId="6B5F5820">
            <wp:extent cx="5648325" cy="1046119"/>
            <wp:effectExtent l="0" t="0" r="0" b="1905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0203" cy="10575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A488A" w14:textId="77777777" w:rsidR="00856F02" w:rsidRPr="00467A67" w:rsidRDefault="00856F02" w:rsidP="00856F02">
      <w:pPr>
        <w:spacing w:before="100" w:beforeAutospacing="1" w:after="100" w:afterAutospacing="1" w:line="240" w:lineRule="auto"/>
        <w:jc w:val="center"/>
        <w:textAlignment w:val="baseline"/>
        <w:rPr>
          <w:rFonts w:eastAsia="Times New Roman" w:cs="Times New Roman"/>
          <w:lang w:eastAsia="en-IN"/>
        </w:rPr>
      </w:pPr>
      <w:r w:rsidRPr="00467A67">
        <w:rPr>
          <w:rFonts w:ascii="Calibri" w:eastAsia="Times New Roman" w:hAnsi="Calibri"/>
          <w:b/>
          <w:bCs/>
          <w:lang w:eastAsia="en-IN"/>
        </w:rPr>
        <w:t>ANNUAL REPORT FOR THE YEAR: 2020-2021(1.4.2020 TO 31.03.2021)</w:t>
      </w:r>
      <w:r w:rsidRPr="00467A67">
        <w:rPr>
          <w:rFonts w:ascii="Calibri" w:eastAsia="Times New Roman" w:hAnsi="Calibri"/>
          <w:lang w:eastAsia="en-IN"/>
        </w:rPr>
        <w:t> </w:t>
      </w:r>
    </w:p>
    <w:p w14:paraId="2D4D8DE2" w14:textId="1C128CB1" w:rsidR="00856F02" w:rsidRPr="00467A67" w:rsidRDefault="00856F02" w:rsidP="000A2F3F">
      <w:pPr>
        <w:spacing w:before="100" w:beforeAutospacing="1" w:after="100" w:afterAutospacing="1" w:line="240" w:lineRule="auto"/>
        <w:textAlignment w:val="baseline"/>
        <w:rPr>
          <w:rFonts w:eastAsia="Times New Roman" w:cs="Times New Roman"/>
          <w:lang w:eastAsia="en-IN"/>
        </w:rPr>
      </w:pPr>
      <w:r w:rsidRPr="00467A67">
        <w:rPr>
          <w:rFonts w:ascii="Calibri" w:eastAsia="Times New Roman" w:hAnsi="Calibri"/>
          <w:b/>
          <w:bCs/>
          <w:lang w:eastAsia="en-IN"/>
        </w:rPr>
        <w:t>INSTITUTION AND MANAGEMENT:</w:t>
      </w:r>
      <w:r w:rsidRPr="00467A67">
        <w:rPr>
          <w:rFonts w:ascii="Calibri" w:eastAsia="Times New Roman" w:hAnsi="Calibri"/>
          <w:lang w:eastAsia="en-IN"/>
        </w:rPr>
        <w:t> </w:t>
      </w:r>
    </w:p>
    <w:p w14:paraId="3B3FD832" w14:textId="77777777" w:rsidR="00870BB6" w:rsidRDefault="00870BB6" w:rsidP="00870BB6">
      <w:pPr>
        <w:pStyle w:val="ListParagraph"/>
        <w:ind w:left="1080"/>
        <w:jc w:val="center"/>
        <w:rPr>
          <w:b/>
          <w:sz w:val="24"/>
          <w:szCs w:val="24"/>
        </w:rPr>
      </w:pPr>
    </w:p>
    <w:tbl>
      <w:tblPr>
        <w:tblStyle w:val="TableGrid"/>
        <w:tblW w:w="9540" w:type="dxa"/>
        <w:tblInd w:w="198" w:type="dxa"/>
        <w:tblLook w:val="04A0" w:firstRow="1" w:lastRow="0" w:firstColumn="1" w:lastColumn="0" w:noHBand="0" w:noVBand="1"/>
      </w:tblPr>
      <w:tblGrid>
        <w:gridCol w:w="4680"/>
        <w:gridCol w:w="4860"/>
      </w:tblGrid>
      <w:tr w:rsidR="00E66B33" w14:paraId="2553AE68" w14:textId="77777777" w:rsidTr="00541508">
        <w:tc>
          <w:tcPr>
            <w:tcW w:w="4680" w:type="dxa"/>
            <w:vAlign w:val="center"/>
          </w:tcPr>
          <w:p w14:paraId="1B55C1C5" w14:textId="77777777" w:rsidR="00870BB6" w:rsidRPr="00870BB6" w:rsidRDefault="00870BB6" w:rsidP="00870BB6">
            <w:pPr>
              <w:pStyle w:val="ListParagraph"/>
              <w:numPr>
                <w:ilvl w:val="0"/>
                <w:numId w:val="3"/>
              </w:numPr>
              <w:ind w:left="450"/>
              <w:rPr>
                <w:rFonts w:cstheme="minorHAnsi"/>
                <w:b/>
                <w:sz w:val="24"/>
                <w:szCs w:val="24"/>
              </w:rPr>
            </w:pPr>
            <w:r w:rsidRPr="00870BB6">
              <w:rPr>
                <w:rFonts w:cstheme="minorHAnsi"/>
                <w:b/>
                <w:sz w:val="24"/>
                <w:szCs w:val="24"/>
              </w:rPr>
              <w:t xml:space="preserve">Name of the Institution with Complete Postal address with </w:t>
            </w:r>
            <w:proofErr w:type="spellStart"/>
            <w:r w:rsidRPr="00870BB6">
              <w:rPr>
                <w:rFonts w:cstheme="minorHAnsi"/>
                <w:b/>
                <w:sz w:val="24"/>
                <w:szCs w:val="24"/>
              </w:rPr>
              <w:t>pincode</w:t>
            </w:r>
            <w:proofErr w:type="spellEnd"/>
          </w:p>
        </w:tc>
        <w:tc>
          <w:tcPr>
            <w:tcW w:w="4860" w:type="dxa"/>
            <w:vAlign w:val="center"/>
          </w:tcPr>
          <w:p w14:paraId="43F7609B" w14:textId="77777777" w:rsidR="00870BB6" w:rsidRPr="00870BB6" w:rsidRDefault="00870BB6" w:rsidP="00870BB6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870BB6">
              <w:rPr>
                <w:rFonts w:cstheme="minorHAnsi"/>
                <w:b/>
                <w:sz w:val="24"/>
                <w:szCs w:val="24"/>
              </w:rPr>
              <w:t>New Horizon College,</w:t>
            </w:r>
          </w:p>
          <w:p w14:paraId="04420370" w14:textId="77777777" w:rsidR="00870BB6" w:rsidRPr="00870BB6" w:rsidRDefault="00870BB6" w:rsidP="00870BB6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870BB6">
              <w:rPr>
                <w:rFonts w:cstheme="minorHAnsi"/>
                <w:b/>
                <w:sz w:val="24"/>
                <w:szCs w:val="24"/>
              </w:rPr>
              <w:t>Ring Road, Bellandur Post,</w:t>
            </w:r>
          </w:p>
          <w:p w14:paraId="738A8D17" w14:textId="77777777" w:rsidR="00870BB6" w:rsidRPr="00870BB6" w:rsidRDefault="00870BB6" w:rsidP="00870BB6">
            <w:pPr>
              <w:pStyle w:val="ListParagraph"/>
              <w:ind w:left="0"/>
              <w:rPr>
                <w:rFonts w:cstheme="minorHAnsi"/>
                <w:b/>
                <w:sz w:val="24"/>
                <w:szCs w:val="24"/>
              </w:rPr>
            </w:pPr>
            <w:r w:rsidRPr="00870BB6">
              <w:rPr>
                <w:rFonts w:cstheme="minorHAnsi"/>
                <w:b/>
                <w:sz w:val="24"/>
                <w:szCs w:val="24"/>
              </w:rPr>
              <w:t>Bangalore 560103</w:t>
            </w:r>
          </w:p>
        </w:tc>
      </w:tr>
      <w:tr w:rsidR="00E66B33" w14:paraId="754E9EFC" w14:textId="77777777" w:rsidTr="00541508">
        <w:tc>
          <w:tcPr>
            <w:tcW w:w="4680" w:type="dxa"/>
            <w:vAlign w:val="center"/>
          </w:tcPr>
          <w:p w14:paraId="165699C9" w14:textId="77777777" w:rsidR="00870BB6" w:rsidRDefault="00870BB6" w:rsidP="00870BB6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 and Designation of the Head/Principal</w:t>
            </w:r>
          </w:p>
        </w:tc>
        <w:tc>
          <w:tcPr>
            <w:tcW w:w="4860" w:type="dxa"/>
            <w:vAlign w:val="center"/>
          </w:tcPr>
          <w:p w14:paraId="13566ADF" w14:textId="77777777" w:rsidR="00870BB6" w:rsidRDefault="00870BB6" w:rsidP="00870BB6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r. R Bodhisatvan  Principal</w:t>
            </w:r>
          </w:p>
        </w:tc>
      </w:tr>
      <w:tr w:rsidR="00E66B33" w14:paraId="5DDE478F" w14:textId="77777777" w:rsidTr="00541508">
        <w:tc>
          <w:tcPr>
            <w:tcW w:w="4680" w:type="dxa"/>
          </w:tcPr>
          <w:p w14:paraId="64362FAB" w14:textId="77777777" w:rsidR="00870BB6" w:rsidRPr="00870BB6" w:rsidRDefault="00870BB6" w:rsidP="00870BB6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 w:rsidRPr="00870BB6">
              <w:rPr>
                <w:b/>
                <w:sz w:val="24"/>
                <w:szCs w:val="24"/>
              </w:rPr>
              <w:t>Date of Birth of the Principal</w:t>
            </w:r>
          </w:p>
          <w:p w14:paraId="0DCF925C" w14:textId="77777777" w:rsidR="00870BB6" w:rsidRDefault="00870BB6" w:rsidP="00870BB6">
            <w:pPr>
              <w:pStyle w:val="ListParagrap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                                Age in Years</w:t>
            </w:r>
          </w:p>
          <w:p w14:paraId="6F2E81BA" w14:textId="77777777" w:rsidR="00870BB6" w:rsidRDefault="00870BB6" w:rsidP="00870BB6">
            <w:pPr>
              <w:pStyle w:val="ListParagraph"/>
              <w:rPr>
                <w:b/>
                <w:sz w:val="24"/>
                <w:szCs w:val="24"/>
              </w:rPr>
            </w:pPr>
          </w:p>
          <w:p w14:paraId="6633A026" w14:textId="77777777" w:rsidR="00870BB6" w:rsidRDefault="00870BB6" w:rsidP="00870BB6">
            <w:pPr>
              <w:pStyle w:val="ListParagraph"/>
              <w:numPr>
                <w:ilvl w:val="0"/>
                <w:numId w:val="4"/>
              </w:numPr>
              <w:ind w:left="79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hone No.</w:t>
            </w:r>
          </w:p>
          <w:p w14:paraId="6593BB14" w14:textId="77777777" w:rsidR="00870BB6" w:rsidRDefault="00870BB6" w:rsidP="00870BB6">
            <w:pPr>
              <w:pStyle w:val="ListParagraph"/>
              <w:ind w:left="432" w:hanging="1008"/>
              <w:rPr>
                <w:b/>
                <w:sz w:val="24"/>
                <w:szCs w:val="24"/>
              </w:rPr>
            </w:pPr>
          </w:p>
          <w:p w14:paraId="6F7CCFF8" w14:textId="77777777" w:rsidR="00870BB6" w:rsidRDefault="00870BB6" w:rsidP="00870BB6">
            <w:pPr>
              <w:pStyle w:val="ListParagraph"/>
              <w:numPr>
                <w:ilvl w:val="0"/>
                <w:numId w:val="4"/>
              </w:numPr>
              <w:ind w:left="432" w:hanging="1008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)   E-Mail:</w:t>
            </w:r>
          </w:p>
          <w:p w14:paraId="224357E7" w14:textId="77777777" w:rsidR="00870BB6" w:rsidRPr="00870BB6" w:rsidRDefault="00870BB6" w:rsidP="00870BB6">
            <w:pPr>
              <w:pStyle w:val="ListParagraph"/>
              <w:ind w:left="432" w:hanging="1008"/>
              <w:rPr>
                <w:b/>
                <w:sz w:val="24"/>
                <w:szCs w:val="24"/>
              </w:rPr>
            </w:pPr>
          </w:p>
          <w:p w14:paraId="0C9007AC" w14:textId="77777777" w:rsidR="00870BB6" w:rsidRDefault="00870BB6" w:rsidP="00870BB6">
            <w:pPr>
              <w:pStyle w:val="ListParagraph"/>
              <w:numPr>
                <w:ilvl w:val="0"/>
                <w:numId w:val="4"/>
              </w:numPr>
              <w:ind w:left="432" w:hanging="1008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)   Fax No: </w:t>
            </w:r>
          </w:p>
        </w:tc>
        <w:tc>
          <w:tcPr>
            <w:tcW w:w="4860" w:type="dxa"/>
          </w:tcPr>
          <w:p w14:paraId="0C83014B" w14:textId="77777777" w:rsidR="00870BB6" w:rsidRDefault="00870BB6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-12-1966, 54 Years</w:t>
            </w:r>
          </w:p>
          <w:p w14:paraId="18D54961" w14:textId="77777777" w:rsidR="00870BB6" w:rsidRDefault="00870BB6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14:paraId="496CCB61" w14:textId="77777777" w:rsidR="00870BB6" w:rsidRDefault="00870BB6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O)080-66297777</w:t>
            </w:r>
          </w:p>
          <w:p w14:paraId="6DC32A78" w14:textId="77777777" w:rsidR="00E66B33" w:rsidRDefault="00E66B33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14:paraId="73411C73" w14:textId="77777777" w:rsidR="00870BB6" w:rsidRDefault="00870BB6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M) 9900237217</w:t>
            </w:r>
          </w:p>
          <w:p w14:paraId="23ED667C" w14:textId="77777777" w:rsidR="00E66B33" w:rsidRDefault="00E66B33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14:paraId="65815C84" w14:textId="77777777" w:rsidR="00E66B33" w:rsidRDefault="00E66B33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-Mail: principalnhcmnewhorizonindia.edu</w:t>
            </w:r>
          </w:p>
          <w:p w14:paraId="2EC71A02" w14:textId="77777777" w:rsidR="00E66B33" w:rsidRDefault="00E66B33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 </w:t>
            </w:r>
            <w:hyperlink r:id="rId6" w:history="1">
              <w:r w:rsidRPr="00075AE1">
                <w:rPr>
                  <w:rStyle w:val="Hyperlink"/>
                  <w:b/>
                  <w:sz w:val="24"/>
                  <w:szCs w:val="24"/>
                </w:rPr>
                <w:t>principalnhc.edu@gmail.com</w:t>
              </w:r>
            </w:hyperlink>
          </w:p>
          <w:p w14:paraId="273D8157" w14:textId="77777777" w:rsidR="00E66B33" w:rsidRDefault="00E66B33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14:paraId="7D97AC6F" w14:textId="77777777" w:rsidR="00E66B33" w:rsidRDefault="00E66B33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x No: 080-28440770</w:t>
            </w:r>
          </w:p>
          <w:p w14:paraId="3EBF299E" w14:textId="77777777" w:rsidR="00E66B33" w:rsidRDefault="00E66B33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p w14:paraId="46AC5FA6" w14:textId="77777777" w:rsidR="00E66B33" w:rsidRDefault="00E66B33" w:rsidP="00E66B33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bsite: newhorizoncollege.co.in</w:t>
            </w:r>
          </w:p>
        </w:tc>
      </w:tr>
      <w:tr w:rsidR="00E66B33" w14:paraId="3CAE1041" w14:textId="77777777" w:rsidTr="00541508">
        <w:tc>
          <w:tcPr>
            <w:tcW w:w="4680" w:type="dxa"/>
          </w:tcPr>
          <w:p w14:paraId="336C1423" w14:textId="77777777" w:rsidR="00870BB6" w:rsidRDefault="00E66B33" w:rsidP="008769B1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ame of the Management I e. managed </w:t>
            </w:r>
            <w:proofErr w:type="gramStart"/>
            <w:r>
              <w:rPr>
                <w:b/>
                <w:sz w:val="24"/>
                <w:szCs w:val="24"/>
              </w:rPr>
              <w:t>by(</w:t>
            </w:r>
            <w:proofErr w:type="gramEnd"/>
            <w:r w:rsidR="008769B1">
              <w:rPr>
                <w:b/>
                <w:sz w:val="24"/>
                <w:szCs w:val="24"/>
              </w:rPr>
              <w:t>specify the management)SC/ST Minority/(religious of  Linguistic)/Backward classes or any other type please furnish and specify, Govt. order had to be enclosed.</w:t>
            </w:r>
          </w:p>
        </w:tc>
        <w:tc>
          <w:tcPr>
            <w:tcW w:w="4860" w:type="dxa"/>
          </w:tcPr>
          <w:p w14:paraId="544D5EBA" w14:textId="77777777" w:rsidR="00870BB6" w:rsidRDefault="00870BB6" w:rsidP="00870BB6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</w:p>
          <w:p w14:paraId="3737E182" w14:textId="77777777" w:rsidR="008769B1" w:rsidRDefault="008769B1" w:rsidP="00870BB6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W HORIZON EDUCATIONAL</w:t>
            </w:r>
            <w:r w:rsidR="006F436E">
              <w:rPr>
                <w:b/>
                <w:sz w:val="24"/>
                <w:szCs w:val="24"/>
              </w:rPr>
              <w:t xml:space="preserve"> AND CULTURAL</w:t>
            </w:r>
            <w:r>
              <w:rPr>
                <w:b/>
                <w:sz w:val="24"/>
                <w:szCs w:val="24"/>
              </w:rPr>
              <w:t xml:space="preserve"> TRUST</w:t>
            </w:r>
          </w:p>
          <w:p w14:paraId="75D30D31" w14:textId="77777777" w:rsidR="008769B1" w:rsidRDefault="008769B1" w:rsidP="00870BB6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</w:p>
        </w:tc>
      </w:tr>
      <w:tr w:rsidR="00E66B33" w14:paraId="2CEB7E07" w14:textId="77777777" w:rsidTr="00541508">
        <w:tc>
          <w:tcPr>
            <w:tcW w:w="4680" w:type="dxa"/>
          </w:tcPr>
          <w:p w14:paraId="7CB26666" w14:textId="77777777" w:rsidR="00870BB6" w:rsidRDefault="008769B1" w:rsidP="008769B1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 of the trustees along with the members and their designation in the trust(separate list may be enclosed)</w:t>
            </w:r>
          </w:p>
        </w:tc>
        <w:tc>
          <w:tcPr>
            <w:tcW w:w="4860" w:type="dxa"/>
          </w:tcPr>
          <w:p w14:paraId="630F609F" w14:textId="77777777" w:rsidR="00870BB6" w:rsidRDefault="008769B1" w:rsidP="008769B1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r. Mohan </w:t>
            </w:r>
            <w:proofErr w:type="spellStart"/>
            <w:r>
              <w:rPr>
                <w:b/>
                <w:sz w:val="24"/>
                <w:szCs w:val="24"/>
              </w:rPr>
              <w:t>Manghnani</w:t>
            </w:r>
            <w:proofErr w:type="spellEnd"/>
            <w:r>
              <w:rPr>
                <w:b/>
                <w:sz w:val="24"/>
                <w:szCs w:val="24"/>
              </w:rPr>
              <w:t xml:space="preserve">     Chairman </w:t>
            </w:r>
          </w:p>
          <w:p w14:paraId="5FFAA07B" w14:textId="77777777" w:rsidR="008769B1" w:rsidRDefault="00AC4FA4" w:rsidP="008769B1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mt</w:t>
            </w:r>
            <w:r w:rsidR="008769B1">
              <w:rPr>
                <w:b/>
                <w:sz w:val="24"/>
                <w:szCs w:val="24"/>
              </w:rPr>
              <w:t xml:space="preserve">. Renuka </w:t>
            </w:r>
            <w:proofErr w:type="spellStart"/>
            <w:r w:rsidR="008769B1">
              <w:rPr>
                <w:b/>
                <w:sz w:val="24"/>
                <w:szCs w:val="24"/>
              </w:rPr>
              <w:t>Manghnani</w:t>
            </w:r>
            <w:proofErr w:type="spellEnd"/>
            <w:r w:rsidR="008769B1">
              <w:rPr>
                <w:b/>
                <w:sz w:val="24"/>
                <w:szCs w:val="24"/>
              </w:rPr>
              <w:t xml:space="preserve">     Executive Director </w:t>
            </w:r>
          </w:p>
        </w:tc>
      </w:tr>
      <w:tr w:rsidR="00E66B33" w14:paraId="0FC72336" w14:textId="77777777" w:rsidTr="00541508">
        <w:tc>
          <w:tcPr>
            <w:tcW w:w="4680" w:type="dxa"/>
          </w:tcPr>
          <w:p w14:paraId="614EA93C" w14:textId="77777777" w:rsidR="00870BB6" w:rsidRDefault="00AC4FA4" w:rsidP="00AC4FA4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ovide Trust details like when the Trust/Society is registered, Year and month etc., A copy of the Trust registration should be enclosed </w:t>
            </w:r>
          </w:p>
        </w:tc>
        <w:tc>
          <w:tcPr>
            <w:tcW w:w="4860" w:type="dxa"/>
          </w:tcPr>
          <w:p w14:paraId="21BF42B5" w14:textId="77777777" w:rsidR="00870BB6" w:rsidRDefault="00AC4FA4" w:rsidP="00870BB6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YES </w:t>
            </w:r>
          </w:p>
          <w:p w14:paraId="416EE069" w14:textId="77777777" w:rsidR="00AC4FA4" w:rsidRDefault="00541508" w:rsidP="00870BB6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93/80-81, Dated : 22-09-1980</w:t>
            </w:r>
          </w:p>
          <w:p w14:paraId="55A400FF" w14:textId="77777777" w:rsidR="00541508" w:rsidRDefault="00541508" w:rsidP="00870BB6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nclosed</w:t>
            </w:r>
          </w:p>
        </w:tc>
      </w:tr>
      <w:tr w:rsidR="00E66B33" w14:paraId="2F0430AD" w14:textId="77777777" w:rsidTr="00541508">
        <w:tc>
          <w:tcPr>
            <w:tcW w:w="4680" w:type="dxa"/>
          </w:tcPr>
          <w:p w14:paraId="659E89A9" w14:textId="77777777" w:rsidR="00870BB6" w:rsidRDefault="00541508" w:rsidP="00541508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Whether the college is maintained by the central Government/State Government/University Constituent College/Local Body/Private Aid/Private </w:t>
            </w:r>
            <w:r>
              <w:rPr>
                <w:b/>
                <w:sz w:val="24"/>
                <w:szCs w:val="24"/>
              </w:rPr>
              <w:lastRenderedPageBreak/>
              <w:t xml:space="preserve">Non-aid or if any other, Please specify and furnish </w:t>
            </w:r>
          </w:p>
        </w:tc>
        <w:tc>
          <w:tcPr>
            <w:tcW w:w="4860" w:type="dxa"/>
            <w:vAlign w:val="center"/>
          </w:tcPr>
          <w:p w14:paraId="0E13F755" w14:textId="77777777" w:rsidR="00870BB6" w:rsidRDefault="00541508" w:rsidP="006F436E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Private (Un-aided)</w:t>
            </w:r>
          </w:p>
        </w:tc>
      </w:tr>
      <w:tr w:rsidR="00E66B33" w14:paraId="53833ED7" w14:textId="77777777" w:rsidTr="00541508">
        <w:tc>
          <w:tcPr>
            <w:tcW w:w="4680" w:type="dxa"/>
          </w:tcPr>
          <w:p w14:paraId="4ECC2A8C" w14:textId="77777777" w:rsidR="00541508" w:rsidRDefault="00541508" w:rsidP="00541508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tails of the existing courses offered by the Institution with combination</w:t>
            </w:r>
          </w:p>
          <w:p w14:paraId="09892490" w14:textId="77777777" w:rsidR="00870BB6" w:rsidRDefault="00541508" w:rsidP="00541508">
            <w:pPr>
              <w:pStyle w:val="ListParagraph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ise.</w:t>
            </w:r>
          </w:p>
        </w:tc>
        <w:tc>
          <w:tcPr>
            <w:tcW w:w="4860" w:type="dxa"/>
          </w:tcPr>
          <w:p w14:paraId="6D4C6AC5" w14:textId="77777777" w:rsidR="00870BB6" w:rsidRDefault="00541508" w:rsidP="00541508">
            <w:pPr>
              <w:pStyle w:val="ListParagraph"/>
              <w:numPr>
                <w:ilvl w:val="0"/>
                <w:numId w:val="6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BA</w:t>
            </w:r>
          </w:p>
          <w:p w14:paraId="27A90C31" w14:textId="77777777" w:rsidR="00541508" w:rsidRDefault="00541508" w:rsidP="00541508">
            <w:pPr>
              <w:pStyle w:val="ListParagraph"/>
              <w:numPr>
                <w:ilvl w:val="0"/>
                <w:numId w:val="6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.COM</w:t>
            </w:r>
          </w:p>
          <w:p w14:paraId="1B457AC3" w14:textId="77777777" w:rsidR="00541508" w:rsidRPr="00541508" w:rsidRDefault="00541508" w:rsidP="00541508">
            <w:pPr>
              <w:pStyle w:val="ListParagraph"/>
              <w:numPr>
                <w:ilvl w:val="0"/>
                <w:numId w:val="6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CA</w:t>
            </w:r>
          </w:p>
        </w:tc>
      </w:tr>
      <w:tr w:rsidR="00541508" w14:paraId="5592A969" w14:textId="77777777" w:rsidTr="00541508">
        <w:tc>
          <w:tcPr>
            <w:tcW w:w="4680" w:type="dxa"/>
          </w:tcPr>
          <w:p w14:paraId="6D0E9A31" w14:textId="77777777" w:rsidR="00541508" w:rsidRPr="00870BB6" w:rsidRDefault="00541508" w:rsidP="00541508">
            <w:pPr>
              <w:pStyle w:val="ListParagraph"/>
              <w:numPr>
                <w:ilvl w:val="0"/>
                <w:numId w:val="3"/>
              </w:numPr>
              <w:ind w:left="450"/>
              <w:rPr>
                <w:rFonts w:cstheme="minorHAnsi"/>
                <w:b/>
                <w:sz w:val="24"/>
                <w:szCs w:val="24"/>
              </w:rPr>
            </w:pPr>
            <w:r w:rsidRPr="00870BB6">
              <w:rPr>
                <w:rFonts w:cstheme="minorHAnsi"/>
                <w:b/>
                <w:sz w:val="24"/>
                <w:szCs w:val="24"/>
              </w:rPr>
              <w:t>N</w:t>
            </w:r>
            <w:r>
              <w:rPr>
                <w:rFonts w:cstheme="minorHAnsi"/>
                <w:b/>
                <w:sz w:val="24"/>
                <w:szCs w:val="24"/>
              </w:rPr>
              <w:t>ew course, If any, introduced in the college after the establishment of the college (Separate sheet to be enclosed showing each course and its year of Establishment).</w:t>
            </w:r>
          </w:p>
        </w:tc>
        <w:tc>
          <w:tcPr>
            <w:tcW w:w="4860" w:type="dxa"/>
          </w:tcPr>
          <w:p w14:paraId="643E2CB4" w14:textId="77777777" w:rsidR="00541508" w:rsidRDefault="00541508" w:rsidP="00541508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.</w:t>
            </w:r>
            <w:r w:rsidR="00803490">
              <w:rPr>
                <w:rFonts w:cstheme="minorHAnsi"/>
                <w:b/>
                <w:sz w:val="24"/>
                <w:szCs w:val="24"/>
              </w:rPr>
              <w:t xml:space="preserve"> COM – 2011</w:t>
            </w:r>
          </w:p>
          <w:p w14:paraId="4045EC9A" w14:textId="77777777" w:rsidR="00803490" w:rsidRPr="00870BB6" w:rsidRDefault="00803490" w:rsidP="00541508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CA- 2013</w:t>
            </w:r>
          </w:p>
        </w:tc>
      </w:tr>
      <w:tr w:rsidR="00541508" w14:paraId="5071718E" w14:textId="77777777" w:rsidTr="00541508">
        <w:tc>
          <w:tcPr>
            <w:tcW w:w="4680" w:type="dxa"/>
          </w:tcPr>
          <w:p w14:paraId="7679F656" w14:textId="77777777" w:rsidR="00803490" w:rsidRDefault="00803490" w:rsidP="00803490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ther the college/Institute</w:t>
            </w:r>
          </w:p>
          <w:p w14:paraId="3FEC2F3D" w14:textId="77777777" w:rsidR="00541508" w:rsidRDefault="00803490" w:rsidP="00803490">
            <w:pPr>
              <w:pStyle w:val="ListParagraph"/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/Institution is Accredited by NAAC? If So, please furnish the details(enclose a copy of the NAAC accreditation certificate)Grade etc.,</w:t>
            </w:r>
          </w:p>
        </w:tc>
        <w:tc>
          <w:tcPr>
            <w:tcW w:w="4860" w:type="dxa"/>
          </w:tcPr>
          <w:p w14:paraId="62DD0383" w14:textId="77777777" w:rsidR="00541508" w:rsidRDefault="00803490" w:rsidP="00803490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es</w:t>
            </w:r>
          </w:p>
          <w:p w14:paraId="53DC95F3" w14:textId="77777777" w:rsidR="00803490" w:rsidRDefault="00803490" w:rsidP="00803490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creditation with “A” Grade with 3.11 CGPA on 4 Point Scale</w:t>
            </w:r>
          </w:p>
        </w:tc>
      </w:tr>
      <w:tr w:rsidR="00541508" w14:paraId="6918E1D0" w14:textId="77777777" w:rsidTr="00541508">
        <w:tc>
          <w:tcPr>
            <w:tcW w:w="4680" w:type="dxa"/>
          </w:tcPr>
          <w:p w14:paraId="2B1E2C1B" w14:textId="77777777" w:rsidR="00803490" w:rsidRDefault="00803490" w:rsidP="00803490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 w:rsidRPr="00803490">
              <w:rPr>
                <w:b/>
                <w:sz w:val="24"/>
                <w:szCs w:val="24"/>
              </w:rPr>
              <w:t>Whether the College/Institute is recognized by the UGC, New Delhi, under Section 2(F) and 12(B) of UGC Act 1956? If so please furnish the details(enclose a copy of the same)</w:t>
            </w:r>
            <w:r w:rsidR="00541508" w:rsidRPr="00803490">
              <w:rPr>
                <w:b/>
                <w:sz w:val="24"/>
                <w:szCs w:val="24"/>
              </w:rPr>
              <w:t xml:space="preserve">      </w:t>
            </w:r>
          </w:p>
          <w:p w14:paraId="3F8EC147" w14:textId="77777777" w:rsidR="00541508" w:rsidRDefault="00541508" w:rsidP="0048015D">
            <w:pPr>
              <w:pStyle w:val="ListParagraph"/>
              <w:numPr>
                <w:ilvl w:val="0"/>
                <w:numId w:val="4"/>
              </w:numPr>
              <w:ind w:left="432" w:hanging="1008"/>
              <w:rPr>
                <w:b/>
                <w:sz w:val="24"/>
                <w:szCs w:val="24"/>
              </w:rPr>
            </w:pPr>
          </w:p>
        </w:tc>
        <w:tc>
          <w:tcPr>
            <w:tcW w:w="4860" w:type="dxa"/>
          </w:tcPr>
          <w:p w14:paraId="6299A6D8" w14:textId="77777777" w:rsidR="00541508" w:rsidRDefault="00803490" w:rsidP="00803490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es.,</w:t>
            </w:r>
          </w:p>
          <w:p w14:paraId="3BA29572" w14:textId="77777777" w:rsidR="006F436E" w:rsidRDefault="006F436E" w:rsidP="006F436E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Recognized with </w:t>
            </w:r>
            <w:r w:rsidR="00803490">
              <w:rPr>
                <w:b/>
                <w:sz w:val="24"/>
                <w:szCs w:val="24"/>
              </w:rPr>
              <w:t xml:space="preserve">Under 2(f) </w:t>
            </w:r>
            <w:r>
              <w:rPr>
                <w:b/>
                <w:sz w:val="24"/>
                <w:szCs w:val="24"/>
              </w:rPr>
              <w:t>of UGC act 1956</w:t>
            </w:r>
          </w:p>
          <w:p w14:paraId="674BFC3F" w14:textId="77777777" w:rsidR="00803490" w:rsidRDefault="00803490" w:rsidP="006F436E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py Enclosed</w:t>
            </w:r>
          </w:p>
        </w:tc>
      </w:tr>
      <w:tr w:rsidR="00541508" w14:paraId="5CDC6F3E" w14:textId="77777777" w:rsidTr="00541508">
        <w:tc>
          <w:tcPr>
            <w:tcW w:w="4680" w:type="dxa"/>
          </w:tcPr>
          <w:p w14:paraId="7A9BDC19" w14:textId="77777777" w:rsidR="00541508" w:rsidRDefault="00803490" w:rsidP="0048015D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ther the College is permanently affiliated to Bangalore North University</w:t>
            </w:r>
            <w:r w:rsidR="00AE3924">
              <w:rPr>
                <w:b/>
                <w:sz w:val="24"/>
                <w:szCs w:val="24"/>
              </w:rPr>
              <w:t>? If so, please furnish the details(enclose a copy of the same)</w:t>
            </w:r>
          </w:p>
        </w:tc>
        <w:tc>
          <w:tcPr>
            <w:tcW w:w="4860" w:type="dxa"/>
          </w:tcPr>
          <w:p w14:paraId="4857AEBB" w14:textId="77777777" w:rsidR="00AE3924" w:rsidRDefault="00AE3924" w:rsidP="00AE3924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es,</w:t>
            </w:r>
          </w:p>
          <w:p w14:paraId="66D71B51" w14:textId="77777777" w:rsidR="00AE3924" w:rsidRDefault="00AE3924" w:rsidP="00AE3924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rmanent Affiliation</w:t>
            </w:r>
          </w:p>
          <w:p w14:paraId="653FD508" w14:textId="77777777" w:rsidR="00541508" w:rsidRDefault="00AE3924" w:rsidP="00AE3924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py enclosed</w:t>
            </w:r>
          </w:p>
        </w:tc>
      </w:tr>
      <w:tr w:rsidR="00541508" w14:paraId="069BDC64" w14:textId="77777777" w:rsidTr="00AE3924">
        <w:tc>
          <w:tcPr>
            <w:tcW w:w="4680" w:type="dxa"/>
          </w:tcPr>
          <w:p w14:paraId="0FA4877A" w14:textId="77777777" w:rsidR="00541508" w:rsidRDefault="00AE3924" w:rsidP="00AE3924">
            <w:pPr>
              <w:pStyle w:val="ListParagraph"/>
              <w:numPr>
                <w:ilvl w:val="0"/>
                <w:numId w:val="3"/>
              </w:numPr>
              <w:ind w:left="432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Whether the College is identified as “Colleges identified under UGC scheme of “Colleges with potential for excellence”? if so, please furnish the </w:t>
            </w:r>
            <w:proofErr w:type="gramStart"/>
            <w:r>
              <w:rPr>
                <w:b/>
                <w:sz w:val="24"/>
                <w:szCs w:val="24"/>
              </w:rPr>
              <w:t>details(</w:t>
            </w:r>
            <w:proofErr w:type="gramEnd"/>
            <w:r>
              <w:rPr>
                <w:b/>
                <w:sz w:val="24"/>
                <w:szCs w:val="24"/>
              </w:rPr>
              <w:t>enclose a copy of the same.)</w:t>
            </w:r>
          </w:p>
        </w:tc>
        <w:tc>
          <w:tcPr>
            <w:tcW w:w="4860" w:type="dxa"/>
            <w:vAlign w:val="center"/>
          </w:tcPr>
          <w:p w14:paraId="35EE00A7" w14:textId="77777777" w:rsidR="00541508" w:rsidRDefault="00AE3924" w:rsidP="00AE3924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</w:tr>
      <w:tr w:rsidR="00541508" w14:paraId="2C5EF2FD" w14:textId="77777777" w:rsidTr="00AE3924">
        <w:tc>
          <w:tcPr>
            <w:tcW w:w="4680" w:type="dxa"/>
          </w:tcPr>
          <w:p w14:paraId="24629403" w14:textId="77777777" w:rsidR="00541508" w:rsidRDefault="00AE3924" w:rsidP="00AE3924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ether the College is “Autonomous College”? If so, please furnish the details(enclose a copy of the same)</w:t>
            </w:r>
            <w:r w:rsidR="00541508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860" w:type="dxa"/>
            <w:vAlign w:val="center"/>
          </w:tcPr>
          <w:p w14:paraId="74D50CF4" w14:textId="77777777" w:rsidR="00541508" w:rsidRDefault="00AE3924" w:rsidP="00AE3924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</w:tr>
      <w:tr w:rsidR="00541508" w14:paraId="2FD0B656" w14:textId="77777777" w:rsidTr="00DE7092">
        <w:tc>
          <w:tcPr>
            <w:tcW w:w="4680" w:type="dxa"/>
          </w:tcPr>
          <w:p w14:paraId="519CA19C" w14:textId="77777777" w:rsidR="00541508" w:rsidRDefault="00541508" w:rsidP="00DE7092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Whether the </w:t>
            </w:r>
            <w:r w:rsidR="00AE3924">
              <w:rPr>
                <w:b/>
                <w:sz w:val="24"/>
                <w:szCs w:val="24"/>
              </w:rPr>
              <w:t xml:space="preserve">Bangalore North University has recognized </w:t>
            </w:r>
            <w:r w:rsidR="00DE7092">
              <w:rPr>
                <w:b/>
                <w:sz w:val="24"/>
                <w:szCs w:val="24"/>
              </w:rPr>
              <w:t>your college/Institute/Center/as Research Center for leading to Ph.D program, If so furnish the details(enclose a copy of the same)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860" w:type="dxa"/>
            <w:vAlign w:val="center"/>
          </w:tcPr>
          <w:p w14:paraId="00F0C560" w14:textId="77777777" w:rsidR="00541508" w:rsidRDefault="00DE7092" w:rsidP="00DE7092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</w:tr>
      <w:tr w:rsidR="00541508" w14:paraId="0484B52D" w14:textId="77777777" w:rsidTr="00DE7092">
        <w:tc>
          <w:tcPr>
            <w:tcW w:w="4680" w:type="dxa"/>
          </w:tcPr>
          <w:p w14:paraId="74EFDF80" w14:textId="77777777" w:rsidR="00541508" w:rsidRDefault="00DE7092" w:rsidP="00DE7092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f the college is grant –in-aid, the year in which the college got grant-in-aid, please furnish the details(enclose a copy of the same)</w:t>
            </w:r>
          </w:p>
        </w:tc>
        <w:tc>
          <w:tcPr>
            <w:tcW w:w="4860" w:type="dxa"/>
            <w:vAlign w:val="center"/>
          </w:tcPr>
          <w:p w14:paraId="315E2A2C" w14:textId="77777777" w:rsidR="00541508" w:rsidRPr="00DE7092" w:rsidRDefault="00DE7092" w:rsidP="00DE709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</w:t>
            </w:r>
          </w:p>
        </w:tc>
      </w:tr>
      <w:tr w:rsidR="00DE7092" w14:paraId="6F883A72" w14:textId="77777777" w:rsidTr="00DE7092">
        <w:tc>
          <w:tcPr>
            <w:tcW w:w="4680" w:type="dxa"/>
          </w:tcPr>
          <w:p w14:paraId="722734FE" w14:textId="77777777" w:rsidR="00DE7092" w:rsidRDefault="00DE7092" w:rsidP="00DE7092">
            <w:pPr>
              <w:pStyle w:val="ListParagraph"/>
              <w:numPr>
                <w:ilvl w:val="0"/>
                <w:numId w:val="3"/>
              </w:numPr>
              <w:ind w:left="432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GC grants received by the college during the year 2020-2021</w:t>
            </w:r>
          </w:p>
        </w:tc>
        <w:tc>
          <w:tcPr>
            <w:tcW w:w="4860" w:type="dxa"/>
            <w:vAlign w:val="center"/>
          </w:tcPr>
          <w:p w14:paraId="6528F692" w14:textId="77777777" w:rsidR="00DE7092" w:rsidRDefault="00DE7092" w:rsidP="00DE709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il</w:t>
            </w:r>
          </w:p>
        </w:tc>
      </w:tr>
      <w:tr w:rsidR="00DE7092" w14:paraId="0B18DE7C" w14:textId="77777777" w:rsidTr="00DE7092">
        <w:tc>
          <w:tcPr>
            <w:tcW w:w="4680" w:type="dxa"/>
          </w:tcPr>
          <w:p w14:paraId="58370779" w14:textId="77777777" w:rsidR="00DE7092" w:rsidRDefault="00DE7092" w:rsidP="00DE7092">
            <w:pPr>
              <w:pStyle w:val="ListParagraph"/>
              <w:numPr>
                <w:ilvl w:val="0"/>
                <w:numId w:val="3"/>
              </w:numPr>
              <w:ind w:left="432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Whether the College received the affiliation order from the University or from the Government for the year 2020-2021. Please specify and enclose a copy of the same without fail.</w:t>
            </w:r>
          </w:p>
        </w:tc>
        <w:tc>
          <w:tcPr>
            <w:tcW w:w="4860" w:type="dxa"/>
            <w:vAlign w:val="center"/>
          </w:tcPr>
          <w:p w14:paraId="522681B3" w14:textId="77777777" w:rsidR="00DE7092" w:rsidRDefault="00DE7092" w:rsidP="00DE709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es,</w:t>
            </w:r>
          </w:p>
          <w:p w14:paraId="2A4A9A94" w14:textId="77777777" w:rsidR="00DE7092" w:rsidRDefault="00DE7092" w:rsidP="00DE709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BNU Order copy Enclosed </w:t>
            </w:r>
          </w:p>
        </w:tc>
      </w:tr>
    </w:tbl>
    <w:p w14:paraId="541BEFCC" w14:textId="77777777" w:rsidR="00870BB6" w:rsidRPr="00870BB6" w:rsidRDefault="00870BB6" w:rsidP="00870BB6">
      <w:pPr>
        <w:pStyle w:val="ListParagraph"/>
        <w:ind w:left="1080"/>
        <w:jc w:val="center"/>
        <w:rPr>
          <w:b/>
          <w:sz w:val="24"/>
          <w:szCs w:val="24"/>
        </w:rPr>
      </w:pPr>
    </w:p>
    <w:sectPr w:rsidR="00870BB6" w:rsidRPr="00870BB6" w:rsidSect="00856F02">
      <w:pgSz w:w="12240" w:h="15840"/>
      <w:pgMar w:top="1440" w:right="1440" w:bottom="90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C6DAE"/>
    <w:multiLevelType w:val="hybridMultilevel"/>
    <w:tmpl w:val="8BE8D7F8"/>
    <w:lvl w:ilvl="0" w:tplc="CFD47F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4912D4"/>
    <w:multiLevelType w:val="hybridMultilevel"/>
    <w:tmpl w:val="9F50279A"/>
    <w:lvl w:ilvl="0" w:tplc="33A243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592808"/>
    <w:multiLevelType w:val="hybridMultilevel"/>
    <w:tmpl w:val="6E74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15FC7"/>
    <w:multiLevelType w:val="hybridMultilevel"/>
    <w:tmpl w:val="8D766AA6"/>
    <w:lvl w:ilvl="0" w:tplc="250232B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B249DF"/>
    <w:multiLevelType w:val="hybridMultilevel"/>
    <w:tmpl w:val="EBE8D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5217A3"/>
    <w:multiLevelType w:val="hybridMultilevel"/>
    <w:tmpl w:val="D0FE16FC"/>
    <w:lvl w:ilvl="0" w:tplc="2A6E42B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7179D1"/>
    <w:multiLevelType w:val="hybridMultilevel"/>
    <w:tmpl w:val="C8923C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3657303">
    <w:abstractNumId w:val="1"/>
  </w:num>
  <w:num w:numId="2" w16cid:durableId="1419208685">
    <w:abstractNumId w:val="4"/>
  </w:num>
  <w:num w:numId="3" w16cid:durableId="26369100">
    <w:abstractNumId w:val="2"/>
  </w:num>
  <w:num w:numId="4" w16cid:durableId="2107726186">
    <w:abstractNumId w:val="0"/>
  </w:num>
  <w:num w:numId="5" w16cid:durableId="1283346812">
    <w:abstractNumId w:val="6"/>
  </w:num>
  <w:num w:numId="6" w16cid:durableId="535167015">
    <w:abstractNumId w:val="5"/>
  </w:num>
  <w:num w:numId="7" w16cid:durableId="20232386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jE2M7AwMDIwNbVQ0lEKTi0uzszPAykwrAUADtix6ywAAAA="/>
  </w:docVars>
  <w:rsids>
    <w:rsidRoot w:val="005241A4"/>
    <w:rsid w:val="000A2F3F"/>
    <w:rsid w:val="003773C5"/>
    <w:rsid w:val="00510BC4"/>
    <w:rsid w:val="005241A4"/>
    <w:rsid w:val="00541508"/>
    <w:rsid w:val="00547060"/>
    <w:rsid w:val="006F436E"/>
    <w:rsid w:val="00803490"/>
    <w:rsid w:val="00856F02"/>
    <w:rsid w:val="00870BB6"/>
    <w:rsid w:val="008769B1"/>
    <w:rsid w:val="00AC4FA4"/>
    <w:rsid w:val="00AE3924"/>
    <w:rsid w:val="00DE7092"/>
    <w:rsid w:val="00E152B3"/>
    <w:rsid w:val="00E244D7"/>
    <w:rsid w:val="00E66B33"/>
    <w:rsid w:val="00F94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2CA39"/>
  <w15:docId w15:val="{5637C1B6-4576-41A2-BA7F-AF3E293D2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0BB6"/>
    <w:pPr>
      <w:ind w:left="720"/>
      <w:contextualSpacing/>
    </w:pPr>
  </w:style>
  <w:style w:type="table" w:styleId="TableGrid">
    <w:name w:val="Table Grid"/>
    <w:basedOn w:val="TableNormal"/>
    <w:uiPriority w:val="59"/>
    <w:rsid w:val="00870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66B3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rincipalnhc.edu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hcmoffice02</dc:creator>
  <cp:lastModifiedBy>Ruchi Vohra</cp:lastModifiedBy>
  <cp:revision>2</cp:revision>
  <dcterms:created xsi:type="dcterms:W3CDTF">2022-05-11T09:27:00Z</dcterms:created>
  <dcterms:modified xsi:type="dcterms:W3CDTF">2022-05-11T09:27:00Z</dcterms:modified>
</cp:coreProperties>
</file>